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Nigeria</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Nigeria received a score of 60.9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Nigeria received a score of 8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Nigeria received a score of</w:t>
      </w:r>
      <w:r>
        <w:t xml:space="preserve"> </w:t>
      </w:r>
      <w:r>
        <w:rPr>
          <w:b/>
          <w:bCs/>
        </w:rPr>
        <w:t xml:space="preserve">63.8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Nigeria received a score of 75.5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Nigeria received a score of 35.1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Nigeria received a score of 50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Nigeria received a score of 0.8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Nigeria received a score of 0.5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Nigeria received a score of 0.4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Nigeria received a score of 1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Nigeria received a score of 0.7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Nigeria received a score of 0.9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Nigeria received a score of 0.4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Nigeria received a score of 0.8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Nigeria received a score of 0.5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Nigeria received a score of 0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Nigeria received a score of 0.3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Nigeria received a score of 0.5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617"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geria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3,1991,2006</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6</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0, 1985, 1986, 1990, 1992, 1993, 1996, 2003, 2006, 2007, 2008, 2009, 2010, 2012, 2015, 2018</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 2005, 2006, 2007, 2013, 2018, 2021</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 2012, 2022</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 1995, 1999, 2003, 2004, 2006, 2007, 2008, 2009, 2010, 2011, 2013, 2014, 2015, 2016, 2018, 2021</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617"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geria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33" Target="media/rId3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36" Target="media/rId36.png" /><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11T23:07:10Z</dcterms:created>
  <dcterms:modified xsi:type="dcterms:W3CDTF">2024-11-11T23:07: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Nigeria Country Report</vt:lpwstr>
  </property>
  <property fmtid="{D5CDD505-2E9C-101B-9397-08002B2CF9AE}" pid="10" name="toc-title">
    <vt:lpwstr>Table of contents</vt:lpwstr>
  </property>
</Properties>
</file>